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B83C43" w14:textId="6AF9E653" w:rsidR="008A7AC7" w:rsidRPr="00B254D9" w:rsidRDefault="004E1CD5" w:rsidP="749C7563">
      <w:pPr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Jenis permohonan* </w:t>
      </w:r>
      <w:r w:rsidRPr="00B254D9">
        <w:rPr>
          <w:lang w:val="sv-SE"/>
        </w:rPr>
        <w:tab/>
      </w:r>
      <w:r w:rsidRPr="00B254D9">
        <w:rPr>
          <w:lang w:val="sv-SE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>Lembaga Pendidikan</w:t>
      </w:r>
    </w:p>
    <w:p w14:paraId="13EC8B9E" w14:textId="6261EFB8" w:rsidR="004E1CD5" w:rsidRPr="00B254D9" w:rsidRDefault="004E1CD5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  <w:lang w:val="en-ID"/>
        </w:rPr>
      </w:pPr>
      <w:r w:rsidRPr="00B254D9">
        <w:rPr>
          <w:rFonts w:ascii="Times New Roman" w:hAnsi="Times New Roman" w:cs="Times New Roman"/>
          <w:sz w:val="24"/>
          <w:szCs w:val="24"/>
          <w:lang w:val="en-ID"/>
        </w:rPr>
        <w:t>Jenis Ciptaan*</w:t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Program </w:t>
      </w:r>
      <w:proofErr w:type="spellStart"/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Komputer</w:t>
      </w:r>
      <w:proofErr w:type="spellEnd"/>
    </w:p>
    <w:p w14:paraId="74B4E57E" w14:textId="2ABBB00F" w:rsidR="00E50159" w:rsidRPr="00B254D9" w:rsidRDefault="00E50159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  <w:lang w:val="en-ID"/>
        </w:rPr>
      </w:pPr>
      <w:r w:rsidRPr="00B254D9">
        <w:rPr>
          <w:rFonts w:ascii="Times New Roman" w:hAnsi="Times New Roman" w:cs="Times New Roman"/>
          <w:sz w:val="24"/>
          <w:szCs w:val="24"/>
          <w:lang w:val="en-ID"/>
        </w:rPr>
        <w:t>Sub-Jenis Ciptaan*</w:t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bookmarkStart w:id="0" w:name="_Hlk120519339"/>
      <w:proofErr w:type="spellStart"/>
      <w:r w:rsidR="00B254D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="00B254D9">
        <w:rPr>
          <w:rFonts w:ascii="Times New Roman" w:hAnsi="Times New Roman" w:cs="Times New Roman"/>
          <w:sz w:val="24"/>
          <w:szCs w:val="24"/>
          <w:lang w:val="en-ID"/>
        </w:rPr>
        <w:t xml:space="preserve"> Web</w:t>
      </w:r>
    </w:p>
    <w:bookmarkEnd w:id="0"/>
    <w:p w14:paraId="5AD51359" w14:textId="64E96E0B" w:rsidR="004E1CD5" w:rsidRPr="00B254D9" w:rsidRDefault="004E1CD5" w:rsidP="00B254D9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B254D9">
        <w:rPr>
          <w:rFonts w:ascii="Times New Roman" w:hAnsi="Times New Roman" w:cs="Times New Roman"/>
          <w:sz w:val="24"/>
          <w:szCs w:val="24"/>
          <w:lang w:val="en-ID"/>
        </w:rPr>
        <w:t>Judul</w:t>
      </w:r>
      <w:proofErr w:type="spellEnd"/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W</w:t>
      </w:r>
      <w:r w:rsidR="00B254D9">
        <w:rPr>
          <w:rFonts w:ascii="Times New Roman" w:hAnsi="Times New Roman" w:cs="Times New Roman"/>
          <w:sz w:val="24"/>
          <w:szCs w:val="24"/>
          <w:lang w:val="en-ID"/>
        </w:rPr>
        <w:t xml:space="preserve">eb CMS for “Batik </w:t>
      </w:r>
      <w:proofErr w:type="spellStart"/>
      <w:r w:rsidR="00B254D9">
        <w:rPr>
          <w:rFonts w:ascii="Times New Roman" w:hAnsi="Times New Roman" w:cs="Times New Roman"/>
          <w:sz w:val="24"/>
          <w:szCs w:val="24"/>
          <w:lang w:val="en-ID"/>
        </w:rPr>
        <w:t>Wakaroros</w:t>
      </w:r>
      <w:proofErr w:type="spellEnd"/>
      <w:r w:rsidR="00B254D9">
        <w:rPr>
          <w:rFonts w:ascii="Times New Roman" w:hAnsi="Times New Roman" w:cs="Times New Roman"/>
          <w:sz w:val="24"/>
          <w:szCs w:val="24"/>
          <w:lang w:val="en-ID"/>
        </w:rPr>
        <w:t>”</w:t>
      </w:r>
    </w:p>
    <w:p w14:paraId="2047693A" w14:textId="3E02A6DC" w:rsidR="00840E55" w:rsidRPr="00B254D9" w:rsidRDefault="00840E55" w:rsidP="00B254D9">
      <w:pPr>
        <w:jc w:val="both"/>
        <w:rPr>
          <w:rFonts w:ascii="Times New Roman" w:hAnsi="Times New Roman" w:cs="Times New Roman"/>
          <w:bCs/>
          <w:iCs/>
          <w:sz w:val="24"/>
          <w:szCs w:val="24"/>
          <w:lang w:val="sv-SE"/>
        </w:rPr>
      </w:pPr>
      <w:proofErr w:type="spellStart"/>
      <w:r w:rsidRPr="00B254D9">
        <w:rPr>
          <w:rFonts w:ascii="Times New Roman" w:hAnsi="Times New Roman" w:cs="Times New Roman"/>
          <w:sz w:val="24"/>
          <w:szCs w:val="24"/>
          <w:lang w:val="en-ID"/>
        </w:rPr>
        <w:t>Uraian</w:t>
      </w:r>
      <w:proofErr w:type="spellEnd"/>
      <w:r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 Singkat </w:t>
      </w:r>
      <w:proofErr w:type="spellStart"/>
      <w:r w:rsidRPr="00B254D9">
        <w:rPr>
          <w:rFonts w:ascii="Times New Roman" w:hAnsi="Times New Roman" w:cs="Times New Roman"/>
          <w:sz w:val="24"/>
          <w:szCs w:val="24"/>
          <w:lang w:val="en-ID"/>
        </w:rPr>
        <w:t>Ciptaan</w:t>
      </w:r>
      <w:proofErr w:type="spellEnd"/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Aplikasi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CMS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berbasis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web Batik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Wakaroros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merupakan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aplikasi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web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sebuah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UMKM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penjualan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batik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dari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Kabupaten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Kutai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Timur </w:t>
      </w:r>
      <w:proofErr w:type="spellStart"/>
      <w:r w:rsidR="00B254D9">
        <w:rPr>
          <w:rFonts w:ascii="Times New Roman" w:hAnsi="Times New Roman" w:cs="Times New Roman"/>
          <w:bCs/>
          <w:iCs/>
          <w:sz w:val="24"/>
          <w:szCs w:val="24"/>
        </w:rPr>
        <w:t>dengan</w:t>
      </w:r>
      <w:proofErr w:type="spellEnd"/>
      <w:r w:rsidR="00B254D9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>
        <w:rPr>
          <w:rFonts w:ascii="Times New Roman" w:hAnsi="Times New Roman" w:cs="Times New Roman"/>
          <w:bCs/>
          <w:iCs/>
          <w:sz w:val="24"/>
          <w:szCs w:val="24"/>
        </w:rPr>
        <w:t>tujuan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untuk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m</w:t>
      </w:r>
      <w:r w:rsidR="00B254D9">
        <w:rPr>
          <w:rFonts w:ascii="Times New Roman" w:hAnsi="Times New Roman" w:cs="Times New Roman"/>
          <w:bCs/>
          <w:iCs/>
          <w:sz w:val="24"/>
          <w:szCs w:val="24"/>
        </w:rPr>
        <w:t>empromosikan</w:t>
      </w:r>
      <w:proofErr w:type="spellEnd"/>
      <w:r w:rsidR="00B254D9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>
        <w:rPr>
          <w:rFonts w:ascii="Times New Roman" w:hAnsi="Times New Roman" w:cs="Times New Roman"/>
          <w:bCs/>
          <w:iCs/>
          <w:sz w:val="24"/>
          <w:szCs w:val="24"/>
        </w:rPr>
        <w:t>serta</w:t>
      </w:r>
      <w:proofErr w:type="spellEnd"/>
      <w:r w:rsidR="00B254D9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>
        <w:rPr>
          <w:rFonts w:ascii="Times New Roman" w:hAnsi="Times New Roman" w:cs="Times New Roman"/>
          <w:bCs/>
          <w:iCs/>
          <w:sz w:val="24"/>
          <w:szCs w:val="24"/>
        </w:rPr>
        <w:t>m</w:t>
      </w:r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engenalkan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dan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me</w:t>
      </w:r>
      <w:r w:rsidR="00B254D9">
        <w:rPr>
          <w:rFonts w:ascii="Times New Roman" w:hAnsi="Times New Roman" w:cs="Times New Roman"/>
          <w:bCs/>
          <w:iCs/>
          <w:sz w:val="24"/>
          <w:szCs w:val="24"/>
        </w:rPr>
        <w:t>lestarika</w:t>
      </w:r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n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Produk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Batik yang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merupakan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salah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satu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ciri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khas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proofErr w:type="spellStart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>dari</w:t>
      </w:r>
      <w:proofErr w:type="spellEnd"/>
      <w:r w:rsidR="00B254D9" w:rsidRPr="00962FC0">
        <w:rPr>
          <w:rFonts w:ascii="Times New Roman" w:hAnsi="Times New Roman" w:cs="Times New Roman"/>
          <w:bCs/>
          <w:iCs/>
          <w:sz w:val="24"/>
          <w:szCs w:val="24"/>
        </w:rPr>
        <w:t xml:space="preserve"> Indonesia. </w:t>
      </w:r>
      <w:r w:rsidR="00B254D9" w:rsidRPr="00B254D9">
        <w:rPr>
          <w:rFonts w:ascii="Times New Roman" w:hAnsi="Times New Roman" w:cs="Times New Roman"/>
          <w:bCs/>
          <w:iCs/>
          <w:sz w:val="24"/>
          <w:szCs w:val="24"/>
          <w:lang w:val="sv-SE"/>
        </w:rPr>
        <w:t>Fokus utama dari Website ini adalah untuk menampilkan makna, sejarah singkat, pengenalan produk, sejarah serta Jenis-jenis batik Wakaroros. Adapun fitur yang akan mengarahkan kepada kontak Penjual untuk melakukan pemesanan dari batik tersebut.</w:t>
      </w:r>
    </w:p>
    <w:p w14:paraId="2809169E" w14:textId="6D1ED85A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Tanggal Pertama Diumumkan:</w:t>
      </w:r>
      <w:r w:rsidR="00022ED8"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</w:p>
    <w:p w14:paraId="7FB57B7E" w14:textId="4E40C6A3" w:rsidR="004E1CD5" w:rsidRPr="00B254D9" w:rsidRDefault="004E1CD5" w:rsidP="5C69DE24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Negara Pertama Diumumkan</w:t>
      </w:r>
      <w:r w:rsidRPr="00B254D9">
        <w:rPr>
          <w:lang w:val="sv-SE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022ED8"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>Indonesia</w:t>
      </w:r>
    </w:p>
    <w:p w14:paraId="704F97A4" w14:textId="487DC6EB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Kota Pertama Diumuman</w:t>
      </w:r>
      <w:r w:rsidRPr="00B254D9">
        <w:rPr>
          <w:lang w:val="sv-SE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022ED8"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>Kota Batam</w:t>
      </w:r>
    </w:p>
    <w:p w14:paraId="38796CFC" w14:textId="77777777" w:rsidR="004E1CD5" w:rsidRPr="00B254D9" w:rsidRDefault="004E1CD5" w:rsidP="004E1CD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</w:p>
    <w:p w14:paraId="2556C382" w14:textId="3E4895CF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u w:val="single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u w:val="single"/>
          <w:lang w:val="sv-SE"/>
        </w:rPr>
        <w:t>Data Pencipta (data sesuai dengan KTP)</w:t>
      </w:r>
    </w:p>
    <w:p w14:paraId="54FA0461" w14:textId="5DFB388F" w:rsidR="37004FD1" w:rsidRPr="00B254D9" w:rsidRDefault="66978416" w:rsidP="2398B00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Nomor Induk Kependudukan (NIK)</w:t>
      </w:r>
      <w:r w:rsidR="37004FD1" w:rsidRPr="00B254D9">
        <w:rPr>
          <w:lang w:val="sv-SE"/>
        </w:rPr>
        <w:tab/>
      </w:r>
      <w:r w:rsidR="37004FD1" w:rsidRPr="00B254D9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 xml:space="preserve"> 6408046810050004</w:t>
      </w:r>
    </w:p>
    <w:p w14:paraId="0C972267" w14:textId="674E4C43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en-ID"/>
        </w:rPr>
      </w:pPr>
      <w:r w:rsidRPr="00B254D9">
        <w:rPr>
          <w:rFonts w:ascii="Times New Roman" w:hAnsi="Times New Roman" w:cs="Times New Roman"/>
          <w:sz w:val="24"/>
          <w:szCs w:val="24"/>
          <w:lang w:val="en-ID"/>
        </w:rPr>
        <w:t>Nama</w:t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>:</w:t>
      </w:r>
      <w:r w:rsidR="00022ED8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Atalaya Nethaniah</w:t>
      </w:r>
    </w:p>
    <w:p w14:paraId="047A47FE" w14:textId="6BC98858" w:rsidR="2289B308" w:rsidRPr="00B254D9" w:rsidRDefault="2289B308" w:rsidP="6BBADF53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en-ID"/>
        </w:rPr>
      </w:pPr>
      <w:r w:rsidRPr="00B254D9">
        <w:rPr>
          <w:rFonts w:ascii="Times New Roman" w:hAnsi="Times New Roman" w:cs="Times New Roman"/>
          <w:sz w:val="24"/>
          <w:szCs w:val="24"/>
          <w:lang w:val="en-ID"/>
        </w:rPr>
        <w:t>Jenis Kelamin</w:t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>: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 Perempuan</w:t>
      </w:r>
    </w:p>
    <w:p w14:paraId="60600D31" w14:textId="2223AB1F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B254D9">
        <w:rPr>
          <w:rFonts w:ascii="Times New Roman" w:hAnsi="Times New Roman" w:cs="Times New Roman"/>
          <w:sz w:val="24"/>
          <w:szCs w:val="24"/>
          <w:lang w:val="en-ID"/>
        </w:rPr>
        <w:t>Kewarganegaraan</w:t>
      </w:r>
      <w:proofErr w:type="spellEnd"/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>:</w:t>
      </w:r>
      <w:r w:rsidR="00022ED8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Indonesia</w:t>
      </w:r>
    </w:p>
    <w:p w14:paraId="5BE0870E" w14:textId="77777777" w:rsid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en-ID"/>
        </w:rPr>
        <w:t>Alamat</w:t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>:</w:t>
      </w:r>
      <w:r w:rsidR="00022ED8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Jln</w:t>
      </w:r>
      <w:proofErr w:type="spellEnd"/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r w:rsidR="00B254D9"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Kelapa Sawit No. 48 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 xml:space="preserve">Perumahan </w:t>
      </w:r>
      <w:r w:rsidR="00B254D9"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Bukit Indah 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</w:p>
    <w:p w14:paraId="78425753" w14:textId="3F3FB059" w:rsidR="004E1CD5" w:rsidRPr="00B254D9" w:rsidRDefault="00B254D9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sv-SE"/>
        </w:rPr>
        <w:tab/>
      </w:r>
      <w:r>
        <w:rPr>
          <w:rFonts w:ascii="Times New Roman" w:hAnsi="Times New Roman" w:cs="Times New Roman"/>
          <w:sz w:val="24"/>
          <w:szCs w:val="24"/>
          <w:lang w:val="sv-SE"/>
        </w:rPr>
        <w:tab/>
      </w:r>
      <w:r>
        <w:rPr>
          <w:rFonts w:ascii="Times New Roman" w:hAnsi="Times New Roman" w:cs="Times New Roman"/>
          <w:sz w:val="24"/>
          <w:szCs w:val="24"/>
          <w:lang w:val="sv-SE"/>
        </w:rPr>
        <w:tab/>
      </w:r>
      <w:r>
        <w:rPr>
          <w:rFonts w:ascii="Times New Roman" w:hAnsi="Times New Roman" w:cs="Times New Roman"/>
          <w:sz w:val="24"/>
          <w:szCs w:val="24"/>
          <w:lang w:val="sv-SE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sv-SE"/>
        </w:rPr>
        <w:t>Suka</w:t>
      </w:r>
      <w:r>
        <w:rPr>
          <w:rFonts w:ascii="Times New Roman" w:hAnsi="Times New Roman" w:cs="Times New Roman"/>
          <w:sz w:val="24"/>
          <w:szCs w:val="24"/>
          <w:lang w:val="sv-SE"/>
        </w:rPr>
        <w:t>jadi, Batam Kota</w:t>
      </w:r>
    </w:p>
    <w:p w14:paraId="241CF5C7" w14:textId="6917C14A" w:rsidR="004E1CD5" w:rsidRPr="00B254D9" w:rsidRDefault="004E1CD5" w:rsidP="00B254D9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Kota</w:t>
      </w:r>
      <w:r w:rsidRPr="00B254D9">
        <w:rPr>
          <w:lang w:val="sv-SE"/>
        </w:rPr>
        <w:tab/>
      </w:r>
      <w:r w:rsidRPr="00B254D9">
        <w:rPr>
          <w:lang w:val="sv-SE"/>
        </w:rPr>
        <w:tab/>
      </w:r>
      <w:r w:rsidRPr="00B254D9">
        <w:rPr>
          <w:lang w:val="sv-SE"/>
        </w:rPr>
        <w:tab/>
      </w:r>
      <w:r w:rsidRPr="00B254D9">
        <w:rPr>
          <w:lang w:val="sv-SE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 xml:space="preserve">Batam, Kepulauan </w:t>
      </w:r>
      <w:r w:rsidR="00B254D9">
        <w:rPr>
          <w:rFonts w:ascii="Times New Roman" w:hAnsi="Times New Roman" w:cs="Times New Roman"/>
          <w:sz w:val="24"/>
          <w:szCs w:val="24"/>
          <w:lang w:val="sv-SE"/>
        </w:rPr>
        <w:t>Riau</w:t>
      </w:r>
    </w:p>
    <w:p w14:paraId="060D990E" w14:textId="34ACDF06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B254D9">
        <w:rPr>
          <w:rFonts w:ascii="Times New Roman" w:hAnsi="Times New Roman" w:cs="Times New Roman"/>
          <w:sz w:val="24"/>
          <w:szCs w:val="24"/>
          <w:lang w:val="en-ID"/>
        </w:rPr>
        <w:t>Kodepos</w:t>
      </w:r>
      <w:proofErr w:type="spellEnd"/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>:</w:t>
      </w:r>
      <w:r w:rsidR="00022ED8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29461</w:t>
      </w:r>
    </w:p>
    <w:p w14:paraId="52B565AF" w14:textId="0735D437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en-ID"/>
        </w:rPr>
      </w:pPr>
      <w:r w:rsidRPr="00B254D9">
        <w:rPr>
          <w:rFonts w:ascii="Times New Roman" w:hAnsi="Times New Roman" w:cs="Times New Roman"/>
          <w:sz w:val="24"/>
          <w:szCs w:val="24"/>
          <w:lang w:val="en-ID"/>
        </w:rPr>
        <w:t>Negara</w:t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>:</w:t>
      </w:r>
      <w:r w:rsidR="00022ED8"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Indonesia</w:t>
      </w:r>
    </w:p>
    <w:p w14:paraId="140ABBE0" w14:textId="1262041D" w:rsidR="004E1CD5" w:rsidRPr="00B254D9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B254D9">
        <w:rPr>
          <w:rFonts w:ascii="Times New Roman" w:hAnsi="Times New Roman" w:cs="Times New Roman"/>
          <w:sz w:val="24"/>
          <w:szCs w:val="24"/>
          <w:lang w:val="en-ID"/>
        </w:rPr>
        <w:t>Provinsi</w:t>
      </w:r>
      <w:proofErr w:type="spellEnd"/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="00B254D9">
        <w:rPr>
          <w:rFonts w:ascii="Times New Roman" w:hAnsi="Times New Roman" w:cs="Times New Roman"/>
          <w:sz w:val="24"/>
          <w:szCs w:val="24"/>
          <w:lang w:val="en-ID"/>
        </w:rPr>
        <w:t>Kepulauan</w:t>
      </w:r>
      <w:proofErr w:type="spellEnd"/>
      <w:r w:rsidR="00B254D9">
        <w:rPr>
          <w:rFonts w:ascii="Times New Roman" w:hAnsi="Times New Roman" w:cs="Times New Roman"/>
          <w:sz w:val="24"/>
          <w:szCs w:val="24"/>
          <w:lang w:val="en-ID"/>
        </w:rPr>
        <w:t xml:space="preserve"> Riau</w:t>
      </w:r>
    </w:p>
    <w:p w14:paraId="7AD636EB" w14:textId="48E09005" w:rsidR="004E1CD5" w:rsidRPr="00B254D9" w:rsidRDefault="4109576C" w:rsidP="745FF61F">
      <w:pPr>
        <w:rPr>
          <w:rFonts w:ascii="Times New Roman" w:hAnsi="Times New Roman" w:cs="Times New Roman"/>
          <w:sz w:val="24"/>
          <w:szCs w:val="24"/>
          <w:lang w:val="en-ID"/>
        </w:rPr>
      </w:pPr>
      <w:r w:rsidRPr="00B254D9">
        <w:rPr>
          <w:rFonts w:ascii="Times New Roman" w:hAnsi="Times New Roman" w:cs="Times New Roman"/>
          <w:sz w:val="24"/>
          <w:szCs w:val="24"/>
          <w:lang w:val="en-ID"/>
        </w:rPr>
        <w:t>No. HP</w:t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lang w:val="en-ID"/>
        </w:rPr>
        <w:tab/>
      </w:r>
      <w:r w:rsidRPr="00B254D9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r w:rsidR="00B254D9" w:rsidRPr="00B254D9">
        <w:rPr>
          <w:rFonts w:ascii="Times New Roman" w:hAnsi="Times New Roman" w:cs="Times New Roman"/>
          <w:sz w:val="24"/>
          <w:szCs w:val="24"/>
          <w:lang w:val="en-ID"/>
        </w:rPr>
        <w:t>0</w:t>
      </w:r>
      <w:r w:rsidR="00B254D9">
        <w:rPr>
          <w:rFonts w:ascii="Times New Roman" w:hAnsi="Times New Roman" w:cs="Times New Roman"/>
          <w:sz w:val="24"/>
          <w:szCs w:val="24"/>
          <w:lang w:val="en-ID"/>
        </w:rPr>
        <w:t>8115413333</w:t>
      </w:r>
    </w:p>
    <w:p w14:paraId="05529B9F" w14:textId="7DCDA78A" w:rsidR="6D04A65F" w:rsidRDefault="6D04A65F" w:rsidP="6BBADF53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>:</w:t>
      </w:r>
      <w:r w:rsidR="00B254D9">
        <w:rPr>
          <w:rFonts w:ascii="Times New Roman" w:hAnsi="Times New Roman" w:cs="Times New Roman"/>
          <w:sz w:val="24"/>
          <w:szCs w:val="24"/>
        </w:rPr>
        <w:t xml:space="preserve"> kield2771@gmail.com</w:t>
      </w:r>
    </w:p>
    <w:p w14:paraId="03D079F6" w14:textId="55A14734" w:rsidR="6D04A65F" w:rsidRDefault="382E1220" w:rsidP="383F040F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>:</w:t>
      </w:r>
      <w:r w:rsidR="6D04A65F" w:rsidRPr="2398B00A">
        <w:rPr>
          <w:rFonts w:ascii="Times New Roman" w:hAnsi="Times New Roman" w:cs="Times New Roman"/>
          <w:sz w:val="24"/>
          <w:szCs w:val="24"/>
        </w:rPr>
        <w:t xml:space="preserve"> </w:t>
      </w:r>
      <w:r w:rsidR="00B254D9">
        <w:rPr>
          <w:rFonts w:ascii="Times New Roman" w:hAnsi="Times New Roman" w:cs="Times New Roman"/>
          <w:sz w:val="24"/>
          <w:szCs w:val="24"/>
        </w:rPr>
        <w:t>-</w:t>
      </w:r>
    </w:p>
    <w:p w14:paraId="4714F5BA" w14:textId="77777777" w:rsidR="00B254D9" w:rsidRDefault="00B254D9" w:rsidP="383F040F">
      <w:pPr>
        <w:rPr>
          <w:rFonts w:ascii="Times New Roman" w:hAnsi="Times New Roman" w:cs="Times New Roman"/>
          <w:sz w:val="24"/>
          <w:szCs w:val="24"/>
        </w:rPr>
      </w:pPr>
    </w:p>
    <w:p w14:paraId="71D88499" w14:textId="77777777" w:rsidR="00B254D9" w:rsidRDefault="00B254D9" w:rsidP="383F040F">
      <w:pPr>
        <w:rPr>
          <w:rFonts w:ascii="Times New Roman" w:hAnsi="Times New Roman" w:cs="Times New Roman"/>
          <w:sz w:val="24"/>
          <w:szCs w:val="24"/>
        </w:rPr>
      </w:pPr>
    </w:p>
    <w:p w14:paraId="040502E1" w14:textId="77777777" w:rsidR="00B254D9" w:rsidRDefault="00B254D9" w:rsidP="383F040F">
      <w:pPr>
        <w:rPr>
          <w:rFonts w:ascii="Times New Roman" w:hAnsi="Times New Roman" w:cs="Times New Roman"/>
          <w:sz w:val="24"/>
          <w:szCs w:val="24"/>
        </w:rPr>
      </w:pPr>
    </w:p>
    <w:p w14:paraId="37C39A93" w14:textId="77777777" w:rsidR="00B254D9" w:rsidRDefault="00B254D9" w:rsidP="383F040F">
      <w:pPr>
        <w:rPr>
          <w:rFonts w:ascii="Times New Roman" w:hAnsi="Times New Roman" w:cs="Times New Roman"/>
          <w:sz w:val="24"/>
          <w:szCs w:val="24"/>
        </w:rPr>
      </w:pPr>
    </w:p>
    <w:p w14:paraId="3B14A734" w14:textId="77777777" w:rsidR="00B254D9" w:rsidRDefault="00B254D9" w:rsidP="383F040F">
      <w:pPr>
        <w:rPr>
          <w:rFonts w:ascii="Times New Roman" w:hAnsi="Times New Roman" w:cs="Times New Roman"/>
          <w:sz w:val="24"/>
          <w:szCs w:val="24"/>
        </w:rPr>
      </w:pPr>
    </w:p>
    <w:p w14:paraId="649EC05F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NIK : 2171111804069002</w:t>
      </w:r>
    </w:p>
    <w:p w14:paraId="3946F5BF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Nama : Gerardus Yoel Tajiris Pujiono</w:t>
      </w:r>
    </w:p>
    <w:p w14:paraId="724E762D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r w:rsidRPr="00B254D9">
        <w:rPr>
          <w:rFonts w:ascii="Times New Roman" w:hAnsi="Times New Roman" w:cs="Times New Roman"/>
          <w:sz w:val="24"/>
          <w:szCs w:val="24"/>
        </w:rPr>
        <w:t xml:space="preserve">Jenis </w:t>
      </w:r>
      <w:proofErr w:type="spellStart"/>
      <w:proofErr w:type="gramStart"/>
      <w:r w:rsidRPr="00B254D9">
        <w:rPr>
          <w:rFonts w:ascii="Times New Roman" w:hAnsi="Times New Roman" w:cs="Times New Roman"/>
          <w:sz w:val="24"/>
          <w:szCs w:val="24"/>
        </w:rPr>
        <w:t>kelamin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Laki-</w:t>
      </w:r>
      <w:proofErr w:type="spellStart"/>
      <w:r w:rsidRPr="00B254D9">
        <w:rPr>
          <w:rFonts w:ascii="Times New Roman" w:hAnsi="Times New Roman" w:cs="Times New Roman"/>
          <w:sz w:val="24"/>
          <w:szCs w:val="24"/>
        </w:rPr>
        <w:t>laki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189BBA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254D9">
        <w:rPr>
          <w:rFonts w:ascii="Times New Roman" w:hAnsi="Times New Roman" w:cs="Times New Roman"/>
          <w:sz w:val="24"/>
          <w:szCs w:val="24"/>
        </w:rPr>
        <w:t>Kewarganegaraan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Indonesia</w:t>
      </w:r>
    </w:p>
    <w:p w14:paraId="161B0052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Alamat : Sagulung Sempurna No 22</w:t>
      </w:r>
    </w:p>
    <w:p w14:paraId="24E803C9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Kota : Batam</w:t>
      </w:r>
    </w:p>
    <w:p w14:paraId="73E6001F" w14:textId="735CB2DF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r w:rsidRPr="00B254D9">
        <w:rPr>
          <w:rFonts w:ascii="Times New Roman" w:hAnsi="Times New Roman" w:cs="Times New Roman"/>
          <w:sz w:val="24"/>
          <w:szCs w:val="24"/>
        </w:rPr>
        <w:t xml:space="preserve">Kode </w:t>
      </w:r>
      <w:proofErr w:type="gramStart"/>
      <w:r w:rsidRPr="00B254D9">
        <w:rPr>
          <w:rFonts w:ascii="Times New Roman" w:hAnsi="Times New Roman" w:cs="Times New Roman"/>
          <w:sz w:val="24"/>
          <w:szCs w:val="24"/>
        </w:rPr>
        <w:t>po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9425</w:t>
      </w:r>
    </w:p>
    <w:p w14:paraId="599F97C0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54D9">
        <w:rPr>
          <w:rFonts w:ascii="Times New Roman" w:hAnsi="Times New Roman" w:cs="Times New Roman"/>
          <w:sz w:val="24"/>
          <w:szCs w:val="24"/>
        </w:rPr>
        <w:t>Negara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Indonesia</w:t>
      </w:r>
    </w:p>
    <w:p w14:paraId="5A8D8F91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254D9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54D9">
        <w:rPr>
          <w:rFonts w:ascii="Times New Roman" w:hAnsi="Times New Roman" w:cs="Times New Roman"/>
          <w:sz w:val="24"/>
          <w:szCs w:val="24"/>
        </w:rPr>
        <w:t>Kepulauan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Riau</w:t>
      </w:r>
    </w:p>
    <w:p w14:paraId="03C9A052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254D9">
        <w:rPr>
          <w:rFonts w:ascii="Times New Roman" w:hAnsi="Times New Roman" w:cs="Times New Roman"/>
          <w:sz w:val="24"/>
          <w:szCs w:val="24"/>
        </w:rPr>
        <w:t>No.HP</w:t>
      </w:r>
      <w:proofErr w:type="spellEnd"/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: 082388343401</w:t>
      </w:r>
    </w:p>
    <w:p w14:paraId="691819D1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54D9">
        <w:rPr>
          <w:rFonts w:ascii="Times New Roman" w:hAnsi="Times New Roman" w:cs="Times New Roman"/>
          <w:sz w:val="24"/>
          <w:szCs w:val="24"/>
        </w:rPr>
        <w:t>Email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gerarduss18@gmail.com</w:t>
      </w:r>
    </w:p>
    <w:p w14:paraId="190090D1" w14:textId="5CA35153" w:rsid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54D9">
        <w:rPr>
          <w:rFonts w:ascii="Times New Roman" w:hAnsi="Times New Roman" w:cs="Times New Roman"/>
          <w:sz w:val="24"/>
          <w:szCs w:val="24"/>
        </w:rPr>
        <w:t>NPWP :</w:t>
      </w:r>
      <w:proofErr w:type="gramEnd"/>
    </w:p>
    <w:p w14:paraId="3F3B7C7A" w14:textId="77777777" w:rsid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</w:p>
    <w:p w14:paraId="64DEC962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NIK : 217112205069005</w:t>
      </w:r>
    </w:p>
    <w:p w14:paraId="51E0AE22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Nama :Muhammad Nabil </w:t>
      </w:r>
    </w:p>
    <w:p w14:paraId="33854005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Jenis kelamin : Laki-laki </w:t>
      </w:r>
    </w:p>
    <w:p w14:paraId="19F5C85A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254D9">
        <w:rPr>
          <w:rFonts w:ascii="Times New Roman" w:hAnsi="Times New Roman" w:cs="Times New Roman"/>
          <w:sz w:val="24"/>
          <w:szCs w:val="24"/>
        </w:rPr>
        <w:t>Kewarganegaraan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Indonesia</w:t>
      </w:r>
    </w:p>
    <w:p w14:paraId="0513D195" w14:textId="547EB853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 xml:space="preserve">Alamat : Pemda 1 Blok C </w:t>
      </w:r>
      <w:r w:rsidRPr="00B254D9">
        <w:rPr>
          <w:rFonts w:ascii="Times New Roman" w:hAnsi="Times New Roman" w:cs="Times New Roman"/>
          <w:sz w:val="24"/>
          <w:szCs w:val="24"/>
          <w:lang w:val="sv-SE"/>
        </w:rPr>
        <w:t>N</w:t>
      </w:r>
      <w:r w:rsidRPr="00B254D9">
        <w:rPr>
          <w:rFonts w:ascii="Times New Roman" w:hAnsi="Times New Roman" w:cs="Times New Roman"/>
          <w:sz w:val="24"/>
          <w:szCs w:val="24"/>
          <w:lang w:val="sv-SE"/>
        </w:rPr>
        <w:t>o 34</w:t>
      </w:r>
    </w:p>
    <w:p w14:paraId="645BED09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Kota : Batam</w:t>
      </w:r>
    </w:p>
    <w:p w14:paraId="35A15D0B" w14:textId="3711419A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Kode pos :</w:t>
      </w:r>
      <w:r>
        <w:rPr>
          <w:rFonts w:ascii="Times New Roman" w:hAnsi="Times New Roman" w:cs="Times New Roman"/>
          <w:sz w:val="24"/>
          <w:szCs w:val="24"/>
          <w:lang w:val="sv-SE"/>
        </w:rPr>
        <w:t xml:space="preserve"> 29425</w:t>
      </w:r>
    </w:p>
    <w:p w14:paraId="0A7B429F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B254D9">
        <w:rPr>
          <w:rFonts w:ascii="Times New Roman" w:hAnsi="Times New Roman" w:cs="Times New Roman"/>
          <w:sz w:val="24"/>
          <w:szCs w:val="24"/>
          <w:lang w:val="sv-SE"/>
        </w:rPr>
        <w:t>Negara : Indonesia</w:t>
      </w:r>
    </w:p>
    <w:p w14:paraId="35B77626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254D9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54D9">
        <w:rPr>
          <w:rFonts w:ascii="Times New Roman" w:hAnsi="Times New Roman" w:cs="Times New Roman"/>
          <w:sz w:val="24"/>
          <w:szCs w:val="24"/>
        </w:rPr>
        <w:t>Kepulauan</w:t>
      </w:r>
      <w:proofErr w:type="spellEnd"/>
      <w:r w:rsidRPr="00B254D9">
        <w:rPr>
          <w:rFonts w:ascii="Times New Roman" w:hAnsi="Times New Roman" w:cs="Times New Roman"/>
          <w:sz w:val="24"/>
          <w:szCs w:val="24"/>
        </w:rPr>
        <w:t xml:space="preserve"> Riau</w:t>
      </w:r>
    </w:p>
    <w:p w14:paraId="5A3C65F9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254D9">
        <w:rPr>
          <w:rFonts w:ascii="Times New Roman" w:hAnsi="Times New Roman" w:cs="Times New Roman"/>
          <w:sz w:val="24"/>
          <w:szCs w:val="24"/>
        </w:rPr>
        <w:t>No.HP</w:t>
      </w:r>
      <w:proofErr w:type="spellEnd"/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: 082285693685</w:t>
      </w:r>
    </w:p>
    <w:p w14:paraId="5A20D6F3" w14:textId="77777777" w:rsidR="00B254D9" w:rsidRP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54D9">
        <w:rPr>
          <w:rFonts w:ascii="Times New Roman" w:hAnsi="Times New Roman" w:cs="Times New Roman"/>
          <w:sz w:val="24"/>
          <w:szCs w:val="24"/>
        </w:rPr>
        <w:t>Email :</w:t>
      </w:r>
      <w:proofErr w:type="gramEnd"/>
      <w:r w:rsidRPr="00B254D9">
        <w:rPr>
          <w:rFonts w:ascii="Times New Roman" w:hAnsi="Times New Roman" w:cs="Times New Roman"/>
          <w:sz w:val="24"/>
          <w:szCs w:val="24"/>
        </w:rPr>
        <w:t xml:space="preserve"> mhmdnabil235@gmail.com</w:t>
      </w:r>
    </w:p>
    <w:p w14:paraId="284A1118" w14:textId="38E30BC8" w:rsidR="00B254D9" w:rsidRDefault="00B254D9" w:rsidP="00B254D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54D9">
        <w:rPr>
          <w:rFonts w:ascii="Times New Roman" w:hAnsi="Times New Roman" w:cs="Times New Roman"/>
          <w:sz w:val="24"/>
          <w:szCs w:val="24"/>
        </w:rPr>
        <w:t>NPWP :</w:t>
      </w:r>
      <w:proofErr w:type="gramEnd"/>
    </w:p>
    <w:p w14:paraId="375927D5" w14:textId="1868DC0B" w:rsidR="745FF61F" w:rsidRDefault="745FF61F" w:rsidP="745FF61F">
      <w:pPr>
        <w:rPr>
          <w:rFonts w:ascii="Times New Roman" w:hAnsi="Times New Roman" w:cs="Times New Roman"/>
          <w:sz w:val="24"/>
          <w:szCs w:val="24"/>
        </w:rPr>
      </w:pPr>
    </w:p>
    <w:p w14:paraId="0705DE92" w14:textId="77777777" w:rsidR="004E1CD5" w:rsidRDefault="004E1CD5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Pemegang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Hak Cipta</w:t>
      </w:r>
      <w:r>
        <w:rPr>
          <w:rFonts w:ascii="Times New Roman" w:hAnsi="Times New Roman" w:cs="Times New Roman"/>
          <w:sz w:val="24"/>
          <w:u w:val="single"/>
        </w:rPr>
        <w:t xml:space="preserve"> (data </w:t>
      </w:r>
      <w:proofErr w:type="spellStart"/>
      <w:r>
        <w:rPr>
          <w:rFonts w:ascii="Times New Roman" w:hAnsi="Times New Roman" w:cs="Times New Roman"/>
          <w:sz w:val="24"/>
          <w:u w:val="single"/>
        </w:rPr>
        <w:t>sesuai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dengan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KTP) </w:t>
      </w:r>
    </w:p>
    <w:tbl>
      <w:tblPr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63"/>
        <w:gridCol w:w="283"/>
        <w:gridCol w:w="7004"/>
      </w:tblGrid>
      <w:tr w:rsidR="00022ED8" w14:paraId="15304972" w14:textId="77777777" w:rsidTr="6CA82CF5">
        <w:tc>
          <w:tcPr>
            <w:tcW w:w="9350" w:type="dxa"/>
            <w:gridSpan w:val="3"/>
          </w:tcPr>
          <w:p w14:paraId="29BB6577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mega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k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pta  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su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TP)</w:t>
            </w:r>
          </w:p>
        </w:tc>
      </w:tr>
      <w:tr w:rsidR="00022ED8" w14:paraId="4CFEC9D4" w14:textId="77777777" w:rsidTr="6CA82CF5">
        <w:tc>
          <w:tcPr>
            <w:tcW w:w="2063" w:type="dxa"/>
          </w:tcPr>
          <w:p w14:paraId="787E4B4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3" w:type="dxa"/>
          </w:tcPr>
          <w:p w14:paraId="201A5A07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DFC8EC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litekn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geri Batam</w:t>
            </w:r>
          </w:p>
        </w:tc>
      </w:tr>
      <w:tr w:rsidR="00022ED8" w14:paraId="31978BB5" w14:textId="77777777" w:rsidTr="6CA82CF5">
        <w:tc>
          <w:tcPr>
            <w:tcW w:w="2063" w:type="dxa"/>
          </w:tcPr>
          <w:p w14:paraId="659199D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warganegaraan</w:t>
            </w:r>
            <w:proofErr w:type="spellEnd"/>
          </w:p>
        </w:tc>
        <w:tc>
          <w:tcPr>
            <w:tcW w:w="283" w:type="dxa"/>
          </w:tcPr>
          <w:p w14:paraId="1DC6AB9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69B0757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022ED8" w:rsidRPr="00B254D9" w14:paraId="56BEAFC0" w14:textId="77777777" w:rsidTr="6CA82CF5">
        <w:tc>
          <w:tcPr>
            <w:tcW w:w="2063" w:type="dxa"/>
          </w:tcPr>
          <w:p w14:paraId="1DD7760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mat</w:t>
            </w:r>
          </w:p>
        </w:tc>
        <w:tc>
          <w:tcPr>
            <w:tcW w:w="283" w:type="dxa"/>
          </w:tcPr>
          <w:p w14:paraId="6DD8754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41863F0" w14:textId="77777777" w:rsidR="00022ED8" w:rsidRPr="00B254D9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B254D9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Jl. A. Yani, Teluk Tering, Batam Kota</w:t>
            </w:r>
          </w:p>
        </w:tc>
      </w:tr>
      <w:tr w:rsidR="00022ED8" w14:paraId="7D62B9BA" w14:textId="77777777" w:rsidTr="6CA82CF5">
        <w:tc>
          <w:tcPr>
            <w:tcW w:w="2063" w:type="dxa"/>
          </w:tcPr>
          <w:p w14:paraId="6C69301D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depos</w:t>
            </w:r>
            <w:proofErr w:type="spellEnd"/>
          </w:p>
        </w:tc>
        <w:tc>
          <w:tcPr>
            <w:tcW w:w="283" w:type="dxa"/>
          </w:tcPr>
          <w:p w14:paraId="1A67C0C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95C1A1E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464</w:t>
            </w:r>
          </w:p>
        </w:tc>
      </w:tr>
      <w:tr w:rsidR="00022ED8" w14:paraId="39554F21" w14:textId="77777777" w:rsidTr="6CA82CF5">
        <w:tc>
          <w:tcPr>
            <w:tcW w:w="2063" w:type="dxa"/>
          </w:tcPr>
          <w:p w14:paraId="4F7C03B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ra</w:t>
            </w:r>
          </w:p>
        </w:tc>
        <w:tc>
          <w:tcPr>
            <w:tcW w:w="283" w:type="dxa"/>
          </w:tcPr>
          <w:p w14:paraId="63A65F2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009D9B23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donesia</w:t>
            </w:r>
          </w:p>
        </w:tc>
      </w:tr>
      <w:tr w:rsidR="00022ED8" w14:paraId="4BBB029C" w14:textId="77777777" w:rsidTr="6CA82CF5">
        <w:tc>
          <w:tcPr>
            <w:tcW w:w="2063" w:type="dxa"/>
          </w:tcPr>
          <w:p w14:paraId="18C96E6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insi</w:t>
            </w:r>
            <w:proofErr w:type="spellEnd"/>
          </w:p>
        </w:tc>
        <w:tc>
          <w:tcPr>
            <w:tcW w:w="283" w:type="dxa"/>
          </w:tcPr>
          <w:p w14:paraId="029DE47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7E52DB7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pulau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iau</w:t>
            </w:r>
          </w:p>
        </w:tc>
      </w:tr>
      <w:tr w:rsidR="00022ED8" w14:paraId="3F6968B9" w14:textId="77777777" w:rsidTr="6CA82CF5">
        <w:tc>
          <w:tcPr>
            <w:tcW w:w="2063" w:type="dxa"/>
          </w:tcPr>
          <w:p w14:paraId="605FEE11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14:paraId="5B3CE26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49C5AC2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>
              <w:r>
                <w:rPr>
                  <w:rFonts w:ascii="Times New Roman" w:eastAsia="Times New Roman" w:hAnsi="Times New Roman" w:cs="Times New Roman"/>
                  <w:color w:val="0563C1"/>
                  <w:sz w:val="24"/>
                  <w:szCs w:val="24"/>
                  <w:u w:val="single"/>
                </w:rPr>
                <w:t>sentrahki@polibatam.ac.id</w:t>
              </w:r>
            </w:hyperlink>
          </w:p>
        </w:tc>
      </w:tr>
      <w:tr w:rsidR="00022ED8" w14:paraId="637F91C3" w14:textId="77777777" w:rsidTr="6CA82CF5">
        <w:tc>
          <w:tcPr>
            <w:tcW w:w="2063" w:type="dxa"/>
          </w:tcPr>
          <w:p w14:paraId="2275D478" w14:textId="00E7846F" w:rsidR="00022ED8" w:rsidRDefault="00022ED8" w:rsidP="3D2749DD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CA82CF5">
              <w:rPr>
                <w:rFonts w:ascii="Times New Roman" w:eastAsia="Times New Roman" w:hAnsi="Times New Roman" w:cs="Times New Roman"/>
                <w:sz w:val="24"/>
                <w:szCs w:val="24"/>
              </w:rPr>
              <w:t>No. Telp</w:t>
            </w:r>
          </w:p>
          <w:p w14:paraId="49E348EA" w14:textId="1B126124" w:rsidR="00022ED8" w:rsidRDefault="164AE012" w:rsidP="6CA82CF5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CA82CF5">
              <w:rPr>
                <w:rFonts w:ascii="Times New Roman" w:eastAsia="Times New Roman" w:hAnsi="Times New Roman" w:cs="Times New Roman"/>
                <w:sz w:val="24"/>
                <w:szCs w:val="24"/>
              </w:rPr>
              <w:t>NPWP</w:t>
            </w:r>
          </w:p>
        </w:tc>
        <w:tc>
          <w:tcPr>
            <w:tcW w:w="283" w:type="dxa"/>
          </w:tcPr>
          <w:p w14:paraId="44C0A6D6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D2749DD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2F710C54" w14:textId="2DCD4A54" w:rsidR="002341CB" w:rsidRPr="002341CB" w:rsidRDefault="002341CB" w:rsidP="002341C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EF2CBC2" w14:textId="3C098FD2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D2749DD">
              <w:rPr>
                <w:rFonts w:ascii="Times New Roman" w:eastAsia="Times New Roman" w:hAnsi="Times New Roman" w:cs="Times New Roman"/>
                <w:sz w:val="24"/>
                <w:szCs w:val="24"/>
              </w:rPr>
              <w:t>0778469860</w:t>
            </w:r>
          </w:p>
        </w:tc>
      </w:tr>
      <w:tr w:rsidR="002341CB" w14:paraId="2C0DBD4B" w14:textId="77777777" w:rsidTr="6CA82CF5">
        <w:tc>
          <w:tcPr>
            <w:tcW w:w="2063" w:type="dxa"/>
          </w:tcPr>
          <w:p w14:paraId="07A2D4EC" w14:textId="77777777" w:rsidR="002341CB" w:rsidRPr="3D2749DD" w:rsidRDefault="002341CB" w:rsidP="3D2749DD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</w:tcPr>
          <w:p w14:paraId="0CCF1F7B" w14:textId="77777777" w:rsidR="002341CB" w:rsidRPr="3D2749DD" w:rsidRDefault="002341CB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4" w:type="dxa"/>
          </w:tcPr>
          <w:p w14:paraId="00F75893" w14:textId="77777777" w:rsidR="002341CB" w:rsidRPr="3D2749DD" w:rsidRDefault="002341CB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FF7F258" w14:textId="77777777" w:rsidR="00E50159" w:rsidRDefault="00E50159">
      <w:pPr>
        <w:rPr>
          <w:rFonts w:ascii="Times New Roman" w:hAnsi="Times New Roman" w:cs="Times New Roman"/>
          <w:sz w:val="24"/>
        </w:rPr>
      </w:pPr>
    </w:p>
    <w:p w14:paraId="5618E1AD" w14:textId="77777777" w:rsidR="00E50159" w:rsidRPr="00E50159" w:rsidRDefault="00E50159" w:rsidP="00E50159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</w:t>
      </w:r>
      <w:proofErr w:type="gramStart"/>
      <w:r>
        <w:rPr>
          <w:rFonts w:ascii="Times New Roman" w:hAnsi="Times New Roman" w:cs="Times New Roman"/>
          <w:sz w:val="24"/>
        </w:rPr>
        <w:t>* :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ilih</w:t>
      </w:r>
      <w:proofErr w:type="spellEnd"/>
      <w:r>
        <w:rPr>
          <w:rFonts w:ascii="Times New Roman" w:hAnsi="Times New Roman" w:cs="Times New Roman"/>
          <w:sz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>)</w:t>
      </w:r>
    </w:p>
    <w:p w14:paraId="13967D2C" w14:textId="27A8B00B" w:rsidR="00E50159" w:rsidRDefault="61076DB9" w:rsidP="5C69DE24">
      <w:pPr>
        <w:rPr>
          <w:rFonts w:ascii="Times New Roman" w:hAnsi="Times New Roman" w:cs="Times New Roman"/>
          <w:sz w:val="24"/>
          <w:szCs w:val="24"/>
        </w:rPr>
      </w:pPr>
      <w:r w:rsidRPr="508002CD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Pr="508002CD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Pr="508002CD">
        <w:rPr>
          <w:rFonts w:ascii="Times New Roman" w:hAnsi="Times New Roman" w:cs="Times New Roman"/>
          <w:sz w:val="24"/>
          <w:szCs w:val="24"/>
        </w:rPr>
        <w:t xml:space="preserve"> </w:t>
      </w:r>
      <w:r w:rsidR="4B35D866" w:rsidRPr="508002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4B35D866" w:rsidRPr="508002CD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="4B35D866" w:rsidRPr="508002CD">
        <w:rPr>
          <w:rFonts w:ascii="Times New Roman" w:hAnsi="Times New Roman" w:cs="Times New Roman"/>
          <w:sz w:val="24"/>
          <w:szCs w:val="24"/>
        </w:rPr>
        <w:t xml:space="preserve"> public)</w:t>
      </w:r>
      <w:r w:rsidRPr="508002C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F4CB3DD" w14:textId="77777777" w:rsidR="004E1CD5" w:rsidRDefault="004E1CD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mpiran </w:t>
      </w:r>
    </w:p>
    <w:p w14:paraId="0C9CE594" w14:textId="77777777" w:rsidR="004E1CD5" w:rsidRDefault="004E1CD5" w:rsidP="004E1C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an NPWP (.pdf)</w:t>
      </w:r>
    </w:p>
    <w:p w14:paraId="3C4071D8" w14:textId="54C136EF" w:rsidR="00934AD6" w:rsidRDefault="004E1CD5" w:rsidP="75D1DD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1B896968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B896968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D2E35" w:rsidRPr="1B896968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="00AD2E35" w:rsidRPr="1B89696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D2E35" w:rsidRPr="1B896968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disertak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r w:rsidR="6AE6632F" w:rsidRPr="1B896968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="6AE6632F" w:rsidRPr="1B896968">
        <w:rPr>
          <w:rFonts w:ascii="Times New Roman" w:hAnsi="Times New Roman" w:cs="Times New Roman"/>
          <w:sz w:val="24"/>
          <w:szCs w:val="24"/>
        </w:rPr>
        <w:t>gdrive</w:t>
      </w:r>
      <w:proofErr w:type="spellEnd"/>
      <w:r w:rsidR="6AE6632F" w:rsidRPr="1B89696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6AE6632F" w:rsidRPr="1B896968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6AE6632F" w:rsidRPr="1B896968">
        <w:rPr>
          <w:rFonts w:ascii="Times New Roman" w:hAnsi="Times New Roman" w:cs="Times New Roman"/>
          <w:sz w:val="24"/>
          <w:szCs w:val="24"/>
        </w:rPr>
        <w:t xml:space="preserve"> di set Public.</w:t>
      </w:r>
      <w:r w:rsidR="38C9CF33" w:rsidRPr="1B8969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5C3277" w14:textId="77777777" w:rsidR="00934AD6" w:rsidRPr="00B254D9" w:rsidRDefault="00D107E3" w:rsidP="00D107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v-SE"/>
        </w:rPr>
      </w:pPr>
      <w:r w:rsidRPr="00B254D9">
        <w:rPr>
          <w:rFonts w:ascii="Times New Roman" w:hAnsi="Times New Roman" w:cs="Times New Roman"/>
          <w:sz w:val="24"/>
          <w:lang w:val="sv-SE"/>
        </w:rPr>
        <w:t>Scan KTP pemohon dan pencipta (dalam 1 pdf)</w:t>
      </w:r>
    </w:p>
    <w:p w14:paraId="5F08C9DC" w14:textId="77777777" w:rsidR="00D107E3" w:rsidRPr="00B254D9" w:rsidRDefault="00D107E3" w:rsidP="00D107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v-SE"/>
        </w:rPr>
      </w:pPr>
      <w:r w:rsidRPr="00B254D9">
        <w:rPr>
          <w:rFonts w:ascii="Times New Roman" w:hAnsi="Times New Roman" w:cs="Times New Roman"/>
          <w:sz w:val="24"/>
          <w:lang w:val="sv-SE"/>
        </w:rPr>
        <w:t>Scan surat pernyataan (.pdf) (dilampirkan di file berikutnya)</w:t>
      </w:r>
    </w:p>
    <w:p w14:paraId="6F34D376" w14:textId="77777777" w:rsidR="00D107E3" w:rsidRPr="00B254D9" w:rsidRDefault="00D107E3" w:rsidP="009E0C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v-SE"/>
        </w:rPr>
      </w:pPr>
      <w:r w:rsidRPr="00B254D9">
        <w:rPr>
          <w:rFonts w:ascii="Times New Roman" w:hAnsi="Times New Roman" w:cs="Times New Roman"/>
          <w:sz w:val="24"/>
          <w:lang w:val="sv-SE"/>
        </w:rPr>
        <w:t>Scan bukti Pengalihan hak cipta (.pdf) (dilampirkan di file berikutnya</w:t>
      </w:r>
    </w:p>
    <w:p w14:paraId="58A14E33" w14:textId="77777777" w:rsidR="00D107E3" w:rsidRPr="00B254D9" w:rsidRDefault="00D107E3" w:rsidP="00D107E3">
      <w:pPr>
        <w:rPr>
          <w:rFonts w:ascii="Times New Roman" w:hAnsi="Times New Roman" w:cs="Times New Roman"/>
          <w:sz w:val="24"/>
          <w:lang w:val="sv-SE"/>
        </w:rPr>
      </w:pPr>
    </w:p>
    <w:sectPr w:rsidR="00D107E3" w:rsidRPr="00B254D9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28141499">
    <w:abstractNumId w:val="0"/>
  </w:num>
  <w:num w:numId="2" w16cid:durableId="1823693724">
    <w:abstractNumId w:val="1"/>
  </w:num>
  <w:num w:numId="3" w16cid:durableId="4866341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NDEwNDEwszAxtLBU0lEKTi0uzszPAykwrAUA9qmFNiwAAAA="/>
  </w:docVars>
  <w:rsids>
    <w:rsidRoot w:val="004E1CD5"/>
    <w:rsid w:val="00022ED8"/>
    <w:rsid w:val="000C64F3"/>
    <w:rsid w:val="002341CB"/>
    <w:rsid w:val="004E1CD5"/>
    <w:rsid w:val="005E497A"/>
    <w:rsid w:val="00840E55"/>
    <w:rsid w:val="008A7AC7"/>
    <w:rsid w:val="009278CB"/>
    <w:rsid w:val="00934AD6"/>
    <w:rsid w:val="00AB139F"/>
    <w:rsid w:val="00AD2E35"/>
    <w:rsid w:val="00B00C14"/>
    <w:rsid w:val="00B254D9"/>
    <w:rsid w:val="00B3766A"/>
    <w:rsid w:val="00C11CF6"/>
    <w:rsid w:val="00D107E3"/>
    <w:rsid w:val="00E50159"/>
    <w:rsid w:val="052D5A33"/>
    <w:rsid w:val="0E4A2634"/>
    <w:rsid w:val="164AE012"/>
    <w:rsid w:val="189EF228"/>
    <w:rsid w:val="1B896968"/>
    <w:rsid w:val="1DF13782"/>
    <w:rsid w:val="1F745136"/>
    <w:rsid w:val="1F9BBA7B"/>
    <w:rsid w:val="222363B6"/>
    <w:rsid w:val="2289B308"/>
    <w:rsid w:val="2398B00A"/>
    <w:rsid w:val="298664C0"/>
    <w:rsid w:val="2B223521"/>
    <w:rsid w:val="37004FD1"/>
    <w:rsid w:val="382E1220"/>
    <w:rsid w:val="383F040F"/>
    <w:rsid w:val="38C9CF33"/>
    <w:rsid w:val="3D2749DD"/>
    <w:rsid w:val="4109576C"/>
    <w:rsid w:val="463A84C2"/>
    <w:rsid w:val="4B35D866"/>
    <w:rsid w:val="4C0FEEEE"/>
    <w:rsid w:val="508002CD"/>
    <w:rsid w:val="52031E7E"/>
    <w:rsid w:val="5216F843"/>
    <w:rsid w:val="541B00D3"/>
    <w:rsid w:val="5C271377"/>
    <w:rsid w:val="5C69DE24"/>
    <w:rsid w:val="60260BFF"/>
    <w:rsid w:val="61076DB9"/>
    <w:rsid w:val="61D9B1BD"/>
    <w:rsid w:val="66978416"/>
    <w:rsid w:val="6770B2E5"/>
    <w:rsid w:val="69548698"/>
    <w:rsid w:val="6AB79770"/>
    <w:rsid w:val="6AD48B3B"/>
    <w:rsid w:val="6AE6632F"/>
    <w:rsid w:val="6BBADF53"/>
    <w:rsid w:val="6CA82CF5"/>
    <w:rsid w:val="6D04A65F"/>
    <w:rsid w:val="727A5F25"/>
    <w:rsid w:val="734DC6C9"/>
    <w:rsid w:val="745FF61F"/>
    <w:rsid w:val="749C7563"/>
    <w:rsid w:val="75D1DDF1"/>
    <w:rsid w:val="7943A24D"/>
    <w:rsid w:val="7B8DDEDA"/>
    <w:rsid w:val="7B9AEC99"/>
    <w:rsid w:val="7EC6C3CE"/>
    <w:rsid w:val="7ED0B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EBC3A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40E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40E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ntrahki@polibatam.ac.i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96a2779b2d9fbe71fbcac9b65fe1fa72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db153297b3c3876502e27e16c308dc57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7FAB1E-2390-454A-AF9B-8D7A36CC8F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DEB10-5275-4133-8E75-6B96661D41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D9F60B-9D5F-43D8-9DF6-7A9934C1A352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7</Words>
  <Characters>2152</Characters>
  <Application>Microsoft Office Word</Application>
  <DocSecurity>0</DocSecurity>
  <Lines>17</Lines>
  <Paragraphs>5</Paragraphs>
  <ScaleCrop>false</ScaleCrop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Atalaya Nethaniah</cp:lastModifiedBy>
  <cp:revision>2</cp:revision>
  <dcterms:created xsi:type="dcterms:W3CDTF">2025-07-18T11:01:00Z</dcterms:created>
  <dcterms:modified xsi:type="dcterms:W3CDTF">2025-07-18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